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C9BE00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1207F65D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D2420B">
        <w:rPr>
          <w:rFonts w:ascii="Times New Roman" w:hAnsi="Times New Roman" w:cs="Times New Roman"/>
          <w:b/>
          <w:bCs/>
          <w:sz w:val="28"/>
          <w:szCs w:val="28"/>
        </w:rPr>
        <w:t>4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3857C68B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2B4670" w:rsidRPr="00C9245B">
        <w:rPr>
          <w:rFonts w:ascii="Times New Roman" w:hAnsi="Times New Roman" w:cs="Times New Roman"/>
          <w:sz w:val="24"/>
          <w:szCs w:val="24"/>
        </w:rPr>
        <w:t>“</w:t>
      </w:r>
      <w:r w:rsidR="003F31E1">
        <w:rPr>
          <w:rFonts w:ascii="Times New Roman" w:hAnsi="Times New Roman" w:cs="Times New Roman"/>
          <w:sz w:val="24"/>
          <w:szCs w:val="24"/>
        </w:rPr>
        <w:t>Поиск</w:t>
      </w:r>
      <w:r w:rsidR="000B6EBD">
        <w:rPr>
          <w:rFonts w:ascii="Times New Roman" w:hAnsi="Times New Roman" w:cs="Times New Roman"/>
          <w:sz w:val="24"/>
          <w:szCs w:val="24"/>
        </w:rPr>
        <w:t xml:space="preserve"> методом Кнута Морриса Пратта и Бойера Мура</w:t>
      </w:r>
      <w:r w:rsidR="002B4670" w:rsidRPr="00C9245B">
        <w:rPr>
          <w:rFonts w:ascii="Times New Roman" w:hAnsi="Times New Roman" w:cs="Times New Roman"/>
          <w:sz w:val="24"/>
          <w:szCs w:val="24"/>
        </w:rPr>
        <w:t xml:space="preserve">” в </w:t>
      </w:r>
      <w:r w:rsidR="002B4670" w:rsidRPr="00C9245B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B4670" w:rsidRPr="00C9245B">
        <w:rPr>
          <w:rFonts w:ascii="Times New Roman" w:hAnsi="Times New Roman" w:cs="Times New Roman"/>
          <w:sz w:val="24"/>
          <w:szCs w:val="24"/>
        </w:rPr>
        <w:t>++</w:t>
      </w:r>
    </w:p>
    <w:p w14:paraId="56DB292B" w14:textId="4A298293" w:rsidR="00C7382A" w:rsidRPr="00C9245B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360E7CD4" w:rsidR="009D1C69" w:rsidRPr="00C9245B" w:rsidRDefault="00ED5606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чаев Д.А.</w:t>
      </w:r>
      <w:bookmarkStart w:id="0" w:name="_GoBack"/>
      <w:bookmarkEnd w:id="0"/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7CAAAC57" w14:textId="34FDC866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 xml:space="preserve">Цель – </w:t>
      </w:r>
      <w:r w:rsidR="0070623A" w:rsidRPr="00C9245B">
        <w:rPr>
          <w:rFonts w:ascii="Times New Roman" w:hAnsi="Times New Roman" w:cs="Times New Roman"/>
          <w:sz w:val="28"/>
          <w:szCs w:val="28"/>
        </w:rPr>
        <w:t xml:space="preserve">написать программу </w:t>
      </w:r>
      <w:r w:rsidR="00BB3976">
        <w:rPr>
          <w:rFonts w:ascii="Times New Roman" w:hAnsi="Times New Roman" w:cs="Times New Roman"/>
          <w:sz w:val="28"/>
          <w:szCs w:val="28"/>
        </w:rPr>
        <w:t xml:space="preserve">для </w:t>
      </w:r>
      <w:r w:rsidR="003876B8">
        <w:rPr>
          <w:rFonts w:ascii="Times New Roman" w:hAnsi="Times New Roman" w:cs="Times New Roman"/>
          <w:sz w:val="28"/>
          <w:szCs w:val="28"/>
        </w:rPr>
        <w:t xml:space="preserve">осуществления </w:t>
      </w:r>
      <w:r w:rsidR="00D2420B">
        <w:rPr>
          <w:rFonts w:ascii="Times New Roman" w:hAnsi="Times New Roman" w:cs="Times New Roman"/>
          <w:sz w:val="28"/>
          <w:szCs w:val="28"/>
        </w:rPr>
        <w:t xml:space="preserve">алгоритма поиска Кнута, Морриса, Пратта 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5F7AED3D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3876B8">
        <w:rPr>
          <w:rFonts w:ascii="Times New Roman" w:hAnsi="Times New Roman" w:cs="Times New Roman"/>
        </w:rPr>
        <w:t>алгоритм</w:t>
      </w:r>
      <w:r w:rsidR="00D2420B">
        <w:rPr>
          <w:rFonts w:ascii="Times New Roman" w:hAnsi="Times New Roman" w:cs="Times New Roman"/>
        </w:rPr>
        <w:t xml:space="preserve"> Кнута, Морриса, Пратта</w:t>
      </w:r>
    </w:p>
    <w:p w14:paraId="68E20CE8" w14:textId="58F34BC7" w:rsidR="003876B8" w:rsidRDefault="003876B8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онять, как воспользоваться алгоритмами поиска, в условиях поставленной задачи</w:t>
      </w:r>
    </w:p>
    <w:p w14:paraId="09EC23D1" w14:textId="206DA1A9" w:rsidR="00D2420B" w:rsidRPr="00D2420B" w:rsidRDefault="003F31E1" w:rsidP="00D2420B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анализировать инструменты ввода и вывода данных</w:t>
      </w:r>
    </w:p>
    <w:p w14:paraId="7E75C9D9" w14:textId="03C71E20" w:rsidR="00A1481D" w:rsidRPr="00C9245B" w:rsidRDefault="00A1481D" w:rsidP="00A1481D">
      <w:pPr>
        <w:rPr>
          <w:rFonts w:ascii="Times New Roman" w:hAnsi="Times New Roman" w:cs="Times New Roman"/>
          <w:sz w:val="28"/>
        </w:rPr>
      </w:pPr>
      <w:r w:rsidRPr="00C9245B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6E6CAFDA" w14:textId="16AAD38B" w:rsidR="00AC43AF" w:rsidRPr="00AC43AF" w:rsidRDefault="00AC43AF" w:rsidP="00AC43AF">
      <w:pPr>
        <w:rPr>
          <w:rFonts w:ascii="Times New Roman" w:hAnsi="Times New Roman" w:cs="Times New Roman"/>
          <w:sz w:val="28"/>
          <w:szCs w:val="28"/>
        </w:rPr>
      </w:pPr>
      <w:r w:rsidRPr="00AC43A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ыполнить поиск элемента </w:t>
      </w:r>
      <w:r w:rsidR="00D2420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 строке, вводимой пользователем, по ключу. Вывести префикс функцию и отчет о вхождении ключа в строку</w:t>
      </w: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F37A7E" w:rsidR="00816C74" w:rsidRDefault="00D2420B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Запрос у пользователя строки и ключа</w:t>
      </w:r>
    </w:p>
    <w:p w14:paraId="547557E2" w14:textId="102A5CA6" w:rsidR="00D2420B" w:rsidRPr="00D2420B" w:rsidRDefault="00D2420B" w:rsidP="00D242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</w:rPr>
        <w:tab/>
      </w: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D2420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2420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D2420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троку</w:t>
      </w:r>
      <w:r w:rsidRPr="00D2420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2420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34B95DBB" w14:textId="4A4113C4" w:rsidR="00D2420B" w:rsidRPr="00D2420B" w:rsidRDefault="00D2420B" w:rsidP="00D242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>getline(cin, st);</w:t>
      </w:r>
    </w:p>
    <w:p w14:paraId="06574A8C" w14:textId="77777777" w:rsidR="00D2420B" w:rsidRPr="00D2420B" w:rsidRDefault="00D2420B" w:rsidP="00D242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D2420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2420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D2420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одстроку</w:t>
      </w:r>
      <w:r w:rsidRPr="00D2420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2420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7EB9B95B" w14:textId="2856F234" w:rsidR="00B64532" w:rsidRPr="000B6EBD" w:rsidRDefault="00B64532" w:rsidP="00B645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="00D2420B" w:rsidRPr="000B6EBD">
        <w:rPr>
          <w:rFonts w:ascii="Consolas" w:hAnsi="Consolas" w:cs="Consolas"/>
          <w:color w:val="000000"/>
          <w:sz w:val="19"/>
          <w:szCs w:val="19"/>
          <w:lang w:val="en-US"/>
        </w:rPr>
        <w:t>getline(cin, pst);</w:t>
      </w:r>
    </w:p>
    <w:p w14:paraId="2D67C5FA" w14:textId="3608CED2" w:rsidR="00CE0064" w:rsidRPr="00B64532" w:rsidRDefault="00D2420B" w:rsidP="00B64532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64532">
        <w:rPr>
          <w:rFonts w:ascii="Times New Roman" w:hAnsi="Times New Roman" w:cs="Times New Roman"/>
          <w:color w:val="000000"/>
          <w:szCs w:val="28"/>
        </w:rPr>
        <w:t>Вызов функции, содержащей алгоритм Кнута, Морриса, Пратта</w:t>
      </w:r>
    </w:p>
    <w:p w14:paraId="7C6F1784" w14:textId="77777777" w:rsidR="00D2420B" w:rsidRDefault="00D2420B" w:rsidP="00B64532">
      <w:pPr>
        <w:pStyle w:val="ad"/>
        <w:ind w:left="2136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earch(st, pst);</w:t>
      </w:r>
    </w:p>
    <w:p w14:paraId="11C3191E" w14:textId="30776073" w:rsidR="00B64532" w:rsidRDefault="00B64532" w:rsidP="00B64532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Формирование и вывод префикс функции</w:t>
      </w:r>
    </w:p>
    <w:p w14:paraId="3DF397F0" w14:textId="46BB8F90" w:rsidR="00AC43AF" w:rsidRPr="00B64532" w:rsidRDefault="00B64532" w:rsidP="00B64532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Поиск ключа в строке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54D9CF9C" w14:textId="376858FE" w:rsidR="00B64532" w:rsidRPr="000B6EBD" w:rsidRDefault="00B64532" w:rsidP="00B645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1 =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.length();</w:t>
      </w:r>
    </w:p>
    <w:p w14:paraId="19AFF0FA" w14:textId="42FE78AD" w:rsidR="00AC43AF" w:rsidRPr="000B6EBD" w:rsidRDefault="00B64532" w:rsidP="00B6453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2 =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ps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.length();</w:t>
      </w:r>
    </w:p>
    <w:p w14:paraId="03B79394" w14:textId="4598C5A1" w:rsidR="008225E8" w:rsidRPr="00AC43AF" w:rsidRDefault="00B64532" w:rsidP="00D21FEF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Переменные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 типа </w:t>
      </w:r>
      <w:r w:rsidR="00AC43AF">
        <w:rPr>
          <w:rFonts w:ascii="Times New Roman" w:hAnsi="Times New Roman" w:cs="Times New Roman"/>
          <w:color w:val="000000"/>
          <w:sz w:val="28"/>
          <w:szCs w:val="28"/>
          <w:lang w:val="en-US"/>
        </w:rPr>
        <w:t>string</w:t>
      </w:r>
      <w:r w:rsidR="00AC43AF" w:rsidRPr="00AC43A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для </w:t>
      </w:r>
      <w:r w:rsidR="00CB440C">
        <w:rPr>
          <w:rFonts w:ascii="Times New Roman" w:hAnsi="Times New Roman" w:cs="Times New Roman"/>
          <w:color w:val="000000"/>
          <w:sz w:val="28"/>
          <w:szCs w:val="28"/>
        </w:rPr>
        <w:t>хранения ключа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и строки</w:t>
      </w:r>
    </w:p>
    <w:p w14:paraId="14B96EFC" w14:textId="000ED8BC" w:rsidR="00AC43AF" w:rsidRPr="00B64532" w:rsidRDefault="00B64532" w:rsidP="008225E8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st, pst;</w:t>
      </w:r>
    </w:p>
    <w:p w14:paraId="505B6589" w14:textId="678515E4" w:rsidR="00386991" w:rsidRPr="00B64532" w:rsidRDefault="00B64532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bookmarkStart w:id="3" w:name="_Toc57314748"/>
      <w:r>
        <w:rPr>
          <w:rFonts w:ascii="Times New Roman" w:hAnsi="Times New Roman" w:cs="Times New Roman"/>
          <w:color w:val="000000"/>
          <w:szCs w:val="28"/>
        </w:rPr>
        <w:t>Динамический массив для хранения префикс функции</w:t>
      </w:r>
    </w:p>
    <w:p w14:paraId="4C56E16C" w14:textId="77777777" w:rsidR="00B64532" w:rsidRPr="00B6453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  <w:lang w:val="en-US"/>
        </w:rPr>
      </w:pPr>
      <w:r w:rsidRPr="00B6453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 xml:space="preserve">* array = </w:t>
      </w:r>
      <w:r w:rsidRPr="00B6453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6453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>[d2];</w:t>
      </w:r>
    </w:p>
    <w:p w14:paraId="28764035" w14:textId="3C12D0CA" w:rsidR="00386991" w:rsidRPr="00386991" w:rsidRDefault="008225E8" w:rsidP="008225E8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520FB2A7" w14:textId="0111F6FB" w:rsidR="00AC43AF" w:rsidRPr="00D21FEF" w:rsidRDefault="00B64532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getline(cin, st);</w:t>
      </w:r>
    </w:p>
    <w:p w14:paraId="3F6500F1" w14:textId="70FC2DA2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43FC70D2" w14:textId="1D503F29" w:rsidR="00AC43AF" w:rsidRPr="00AC43AF" w:rsidRDefault="00B64532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rray[i];</w:t>
      </w:r>
    </w:p>
    <w:p w14:paraId="6063E210" w14:textId="14DBED79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вывода префикс функции</w:t>
      </w:r>
      <w:r w:rsidR="00AC43AF">
        <w:rPr>
          <w:rFonts w:ascii="Times New Roman" w:hAnsi="Times New Roman" w:cs="Times New Roman"/>
          <w:color w:val="000000"/>
          <w:szCs w:val="28"/>
        </w:rPr>
        <w:t xml:space="preserve"> </w:t>
      </w:r>
    </w:p>
    <w:p w14:paraId="229360AC" w14:textId="78505E0B" w:rsidR="00B64532" w:rsidRPr="00B64532" w:rsidRDefault="00B64532" w:rsidP="00B645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FF"/>
          <w:sz w:val="19"/>
          <w:szCs w:val="19"/>
        </w:rPr>
        <w:tab/>
      </w:r>
      <w:r w:rsidRPr="00B6453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B6453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d2; i++)</w:t>
      </w:r>
    </w:p>
    <w:p w14:paraId="3A78DC9E" w14:textId="1A7D081A" w:rsidR="00CB440C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array[i];</w:t>
      </w:r>
      <w:bookmarkStart w:id="4" w:name="_Toc57314749"/>
      <w:bookmarkEnd w:id="3"/>
    </w:p>
    <w:p w14:paraId="49AC9AFF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66DFCD3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488E53F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2CF7D5F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C0DAB2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83D825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243F4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45C0F5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r w:rsidRPr="00C9245B">
        <w:lastRenderedPageBreak/>
        <w:t>Код</w:t>
      </w:r>
      <w:bookmarkEnd w:id="4"/>
    </w:p>
    <w:p w14:paraId="651F6252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00BCFE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6033FB9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&lt;windows.h&gt;</w:t>
      </w:r>
    </w:p>
    <w:p w14:paraId="45483A9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FD36D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532E54A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71CC67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info</w:t>
      </w:r>
    </w:p>
    <w:p w14:paraId="2FBB676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7BC2E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fio;</w:t>
      </w:r>
    </w:p>
    <w:p w14:paraId="7DF0C68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e;</w:t>
      </w:r>
    </w:p>
    <w:p w14:paraId="18FCDBC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numberpPass;</w:t>
      </w:r>
    </w:p>
    <w:p w14:paraId="3787ED5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4A99F4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A4FBA1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knut_morris_pratt(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FA1C0D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B70E25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, j, k;</w:t>
      </w:r>
    </w:p>
    <w:p w14:paraId="04A6CC7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 = 0;</w:t>
      </w:r>
    </w:p>
    <w:p w14:paraId="0DFF9E72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 =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.size();</w:t>
      </w:r>
    </w:p>
    <w:p w14:paraId="226E3662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 =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.size();</w:t>
      </w:r>
    </w:p>
    <w:p w14:paraId="7929259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930EF5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d == 0)</w:t>
      </w:r>
    </w:p>
    <w:p w14:paraId="36B19A68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Неверно задана строка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67D539C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0FD5A9F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e == 0)</w:t>
      </w:r>
    </w:p>
    <w:p w14:paraId="328A3C29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Неверно задана подстрока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32C5C9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DAA88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597F39B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0D563E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j = 0;</w:t>
      </w:r>
    </w:p>
    <w:p w14:paraId="1565EFD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k = -1;</w:t>
      </w:r>
    </w:p>
    <w:p w14:paraId="02AE753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9D415E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597A0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* pf = 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1000];</w:t>
      </w:r>
    </w:p>
    <w:p w14:paraId="7BAC3B5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pf[0] = -1;</w:t>
      </w:r>
    </w:p>
    <w:p w14:paraId="196D1A5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97B21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&lt; e - 1)</w:t>
      </w:r>
    </w:p>
    <w:p w14:paraId="1B98620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FF513B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802FCC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&gt;= 0 &amp;&amp;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5A8EE5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k = pf[k];</w:t>
      </w:r>
    </w:p>
    <w:p w14:paraId="1CCD078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j++;</w:t>
      </w:r>
    </w:p>
    <w:p w14:paraId="00A5AFA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6F50D164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7DD1D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7E88C9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pf[j] = pf[k];</w:t>
      </w:r>
    </w:p>
    <w:p w14:paraId="4F65272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69C283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5FC0658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pf[j] = k;</w:t>
      </w:r>
    </w:p>
    <w:p w14:paraId="7304D7D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BD867F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i = 0;</w:t>
      </w:r>
    </w:p>
    <w:p w14:paraId="581905B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j = 0;</w:t>
      </w:r>
    </w:p>
    <w:p w14:paraId="52FDCE12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D75B0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&lt; e &amp;&amp; i &lt; d)</w:t>
      </w:r>
    </w:p>
    <w:p w14:paraId="79CC419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BFCDEC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FA3BB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&gt;= 0 &amp;&amp;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0D1149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j = pf[j];</w:t>
      </w:r>
    </w:p>
    <w:p w14:paraId="701011D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i++;</w:t>
      </w:r>
    </w:p>
    <w:p w14:paraId="338A34C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j++;</w:t>
      </w:r>
    </w:p>
    <w:p w14:paraId="5817DEC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6CB723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EA22C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pf;</w:t>
      </w:r>
    </w:p>
    <w:p w14:paraId="6244912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8201E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== e)</w:t>
      </w:r>
    </w:p>
    <w:p w14:paraId="458FC83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res = 1;</w:t>
      </w:r>
    </w:p>
    <w:p w14:paraId="3801DDB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;</w:t>
      </w:r>
    </w:p>
    <w:p w14:paraId="3AA4BF74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D51A187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E907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boyer_moor(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6E8BF3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9FD156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 =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.size();</w:t>
      </w:r>
    </w:p>
    <w:p w14:paraId="6D2AB12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 =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.size();</w:t>
      </w:r>
    </w:p>
    <w:p w14:paraId="19DB5A3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200403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d == 0)</w:t>
      </w:r>
    </w:p>
    <w:p w14:paraId="5A46A461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Неверно задана строка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31D0D67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C982565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e == 0)</w:t>
      </w:r>
    </w:p>
    <w:p w14:paraId="23DF92FF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Неверно задана подстрока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3170B7D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620A5D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1D87AE8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i, Pos;</w:t>
      </w:r>
    </w:p>
    <w:p w14:paraId="793F676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bmt[256];</w:t>
      </w:r>
    </w:p>
    <w:p w14:paraId="106FC08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A38CAB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256; i++)</w:t>
      </w:r>
    </w:p>
    <w:p w14:paraId="5FC67F2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bmt[i] = e;</w:t>
      </w:r>
    </w:p>
    <w:p w14:paraId="5D0850A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0C23C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e - 1; i &gt;= 0; i--)</w:t>
      </w:r>
    </w:p>
    <w:p w14:paraId="23C5CA8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F7AE8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bmt[(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shor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(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] == e)</w:t>
      </w:r>
    </w:p>
    <w:p w14:paraId="39F04DA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bmt[(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shor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(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] = e - i - 1;</w:t>
      </w:r>
    </w:p>
    <w:p w14:paraId="52E1132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pos = e - 1;</w:t>
      </w:r>
    </w:p>
    <w:p w14:paraId="1FA8C48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88C84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pos &lt; d)</w:t>
      </w:r>
    </w:p>
    <w:p w14:paraId="22777BE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D9CE72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e - 1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pos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AD1D0B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pos += bmt[(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shor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(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pos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];</w:t>
      </w:r>
    </w:p>
    <w:p w14:paraId="4E40EC7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BDB32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278FCCE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B4373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e - 2; i &gt;= 0; i--) {</w:t>
      </w:r>
    </w:p>
    <w:p w14:paraId="66B74AD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BFF33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pos - e + i + 1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7EE2C3F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pos += bmt[(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shor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(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pos - e + i + 1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] - 1;</w:t>
      </w:r>
    </w:p>
    <w:p w14:paraId="5C85015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592722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E32177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B9F27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229688D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40D0F0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 == 0)</w:t>
      </w:r>
    </w:p>
    <w:p w14:paraId="0407493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691184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5E20D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11E639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5DEA9D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A27444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72113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0BF74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41B09E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boyer(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info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key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C57E75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51E6B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l;</w:t>
      </w:r>
    </w:p>
    <w:p w14:paraId="080BED3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p = 0;</w:t>
      </w:r>
    </w:p>
    <w:p w14:paraId="4C992E4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922474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 i++)</w:t>
      </w:r>
    </w:p>
    <w:p w14:paraId="208D3FD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5D81DA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l = boyer_moor(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[i].numberpPass,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key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EF6B97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3587E8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l != 0)</w:t>
      </w:r>
    </w:p>
    <w:p w14:paraId="02ABB749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0A3237F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Элемент найден под номером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i + 1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5D95668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ФИО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[i].fio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78C0E8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Дата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ождения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[i].date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316530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Номер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аспорта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[i].numberpPass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A7CAC74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p = 1;</w:t>
      </w:r>
    </w:p>
    <w:p w14:paraId="4BF0C7B7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F2A8EB2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EB12CFD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17B628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 == 0)</w:t>
      </w:r>
    </w:p>
    <w:p w14:paraId="6EB40AF9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C15E8C6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Такого элемента не найдено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3F8FA03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4021ED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67100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DEAD2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knut(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info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key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5A60F2E" w14:textId="77777777" w:rsidR="000B6EBD" w:rsidRPr="00ED5606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D560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EA13958" w14:textId="77777777" w:rsidR="000B6EBD" w:rsidRPr="00ED5606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D560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D5606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ED5606">
        <w:rPr>
          <w:rFonts w:ascii="Consolas" w:hAnsi="Consolas" w:cs="Consolas"/>
          <w:color w:val="000000"/>
          <w:sz w:val="19"/>
          <w:szCs w:val="19"/>
          <w:lang w:val="en-US"/>
        </w:rPr>
        <w:t xml:space="preserve"> l;</w:t>
      </w:r>
    </w:p>
    <w:p w14:paraId="4A21B272" w14:textId="77777777" w:rsidR="000B6EBD" w:rsidRPr="00ED5606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D560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D5606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ED5606">
        <w:rPr>
          <w:rFonts w:ascii="Consolas" w:hAnsi="Consolas" w:cs="Consolas"/>
          <w:color w:val="000000"/>
          <w:sz w:val="19"/>
          <w:szCs w:val="19"/>
          <w:lang w:val="en-US"/>
        </w:rPr>
        <w:t xml:space="preserve"> p = 0;</w:t>
      </w:r>
    </w:p>
    <w:p w14:paraId="09C79237" w14:textId="77777777" w:rsidR="000B6EBD" w:rsidRPr="00ED5606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40F07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D560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 i++)</w:t>
      </w:r>
    </w:p>
    <w:p w14:paraId="7E54FC2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D5B8ED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l = knut_morris_pratt(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[i].numberpPass,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key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C827F3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57C0B8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l != 0)</w:t>
      </w:r>
    </w:p>
    <w:p w14:paraId="628914DB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FF1F05F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Элемент найден под номером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i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3F9F4C0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ФИО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[i].fio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5D35328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Дата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ождения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[i].date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5CE0AB3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Номер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аспорта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[i].numberpPass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3215BAC5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p = 1;</w:t>
      </w:r>
    </w:p>
    <w:p w14:paraId="06AAE439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5020B36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A7512C7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85E0EF2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 == 0)</w:t>
      </w:r>
    </w:p>
    <w:p w14:paraId="6B702BA9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947D2C1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Такого элемента не найдено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636D005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7B3F03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D132E3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E0013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239A8427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9CC8D5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0B6EBD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rus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757B6F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12487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CP(1251);</w:t>
      </w:r>
    </w:p>
    <w:p w14:paraId="4773D6C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OutputCP(1251);</w:t>
      </w:r>
    </w:p>
    <w:p w14:paraId="420445D2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8F770D7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14:paraId="07B0C2F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;</w:t>
      </w:r>
    </w:p>
    <w:p w14:paraId="233570C7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34485A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Кол-во людей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4C8782A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n;</w:t>
      </w:r>
    </w:p>
    <w:p w14:paraId="49B6CA6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cin.ignore();</w:t>
      </w:r>
    </w:p>
    <w:p w14:paraId="0480E2D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info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* st = 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info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n];</w:t>
      </w:r>
    </w:p>
    <w:p w14:paraId="5F89FAE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n; i++)</w:t>
      </w:r>
    </w:p>
    <w:p w14:paraId="4B6BA312" w14:textId="77777777" w:rsidR="000B6EBD" w:rsidRPr="00ED5606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D560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B5BCEF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D560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D560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ФИО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20BDD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getline(cin, st[i].fio);</w:t>
      </w:r>
    </w:p>
    <w:p w14:paraId="5F20AE2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Дата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ождения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3C643C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getline(cin, st[i].date);</w:t>
      </w:r>
    </w:p>
    <w:p w14:paraId="6823A7F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Номер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аспорта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AEFE482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getline(cin, st[i].numberpPass);</w:t>
      </w:r>
    </w:p>
    <w:p w14:paraId="201E1C0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26195A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6A75F3F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Ключ для поиска(номер паспорта)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DFDCDA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getline(cin, key);</w:t>
      </w:r>
    </w:p>
    <w:p w14:paraId="3CC74A5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7CFC1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E01FE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7634AC1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BA0F7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0, если хотите произвести поиск алгоритмом Бойера-Мура.\nВведите 1, если хотите произвести поиск алгоритмом Кнута-Морриса-Пратта.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5F156C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569AC96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2CC48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switch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a)</w:t>
      </w:r>
    </w:p>
    <w:p w14:paraId="4F7CB95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EDF75A7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0:</w:t>
      </w:r>
    </w:p>
    <w:p w14:paraId="5DB17E34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boyer(st, key, n); 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43788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7341D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1:</w:t>
      </w:r>
    </w:p>
    <w:p w14:paraId="00B084B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knut(st, key, n); 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EE0CE4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574E0B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6D59DAD1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Неизвестная операция. Поиск не выполнен.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2B2C6BC7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22F81D7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7493FA80" w14:textId="5394F90F" w:rsidR="00837F0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6A15A0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7079AE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9CF74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C39C1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486C69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73BF4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7CE28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0C0F1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0AAE2D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CCCF2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3514B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167A33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FEE4C4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F20A7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787CDF3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4938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CCA15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9569E1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FC7CC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34C9C2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D0ED87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D93EAD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EA5D44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ACDD09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4C8AD3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1A9E7D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E2F897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0BA08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BF3675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3D173D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56C2A6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C761A3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D8ADD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892B0C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E93C22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58CAE3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104F9A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6E97A6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60A280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EAF31A6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210663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A2F80E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B70640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70B7890" w14:textId="77777777" w:rsidR="00B64532" w:rsidRDefault="00B64532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E901FC9" w14:textId="77777777" w:rsidR="00CB440C" w:rsidRPr="00C9245B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3CD86A" w14:textId="5500C990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6D29BDF1" w14:textId="49B46D51" w:rsidR="00897565" w:rsidRDefault="0089756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7D9F021" w14:textId="7B28A5E0" w:rsidR="00897565" w:rsidRPr="00CB440C" w:rsidRDefault="00ED5606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26202B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305.25pt">
            <v:imagedata r:id="rId7" o:title="Диаграмма без названия"/>
          </v:shape>
        </w:pict>
      </w:r>
    </w:p>
    <w:p w14:paraId="3085852C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D52B1AB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876A7F1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B159295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A5234A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B479A75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4FD6CC5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9429B8D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B567633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F012D51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B34250A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A7DB557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3A2BA1A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4CA35B6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1BED8926" w:rsidR="00815331" w:rsidRPr="00C9245B" w:rsidRDefault="000B6EBD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0B6EBD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02B33F90" wp14:editId="319A391A">
            <wp:extent cx="5364945" cy="3292125"/>
            <wp:effectExtent l="0" t="0" r="762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4945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E59C5" w14:textId="115F6369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E408328" w14:textId="2FEDD8B0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43C80C" w14:textId="77777777" w:rsidR="00AA52C7" w:rsidRDefault="00AA52C7" w:rsidP="009D1C69">
      <w:pPr>
        <w:spacing w:after="0" w:line="240" w:lineRule="auto"/>
      </w:pPr>
      <w:r>
        <w:separator/>
      </w:r>
    </w:p>
  </w:endnote>
  <w:endnote w:type="continuationSeparator" w:id="0">
    <w:p w14:paraId="3F4BD9D6" w14:textId="77777777" w:rsidR="00AA52C7" w:rsidRDefault="00AA52C7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E99CB7" w14:textId="77777777" w:rsidR="00AA52C7" w:rsidRDefault="00AA52C7" w:rsidP="009D1C69">
      <w:pPr>
        <w:spacing w:after="0" w:line="240" w:lineRule="auto"/>
      </w:pPr>
      <w:r>
        <w:separator/>
      </w:r>
    </w:p>
  </w:footnote>
  <w:footnote w:type="continuationSeparator" w:id="0">
    <w:p w14:paraId="3287B083" w14:textId="77777777" w:rsidR="00AA52C7" w:rsidRDefault="00AA52C7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094E3EF6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mwrAUAyxpkiywAAAA="/>
  </w:docVars>
  <w:rsids>
    <w:rsidRoot w:val="00C7382A"/>
    <w:rsid w:val="00007063"/>
    <w:rsid w:val="0001694A"/>
    <w:rsid w:val="00043109"/>
    <w:rsid w:val="000A3ACE"/>
    <w:rsid w:val="000B6EBD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DE2"/>
    <w:rsid w:val="002B4670"/>
    <w:rsid w:val="002C1EBC"/>
    <w:rsid w:val="00326223"/>
    <w:rsid w:val="00327E2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601E3"/>
    <w:rsid w:val="0059312E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592"/>
    <w:rsid w:val="008C04C9"/>
    <w:rsid w:val="008E5B3E"/>
    <w:rsid w:val="008F38D8"/>
    <w:rsid w:val="00914507"/>
    <w:rsid w:val="009214C8"/>
    <w:rsid w:val="009811D6"/>
    <w:rsid w:val="00987DA2"/>
    <w:rsid w:val="009C0BC6"/>
    <w:rsid w:val="009D1C69"/>
    <w:rsid w:val="009D40F7"/>
    <w:rsid w:val="009D7738"/>
    <w:rsid w:val="00A1481D"/>
    <w:rsid w:val="00A52109"/>
    <w:rsid w:val="00A81B69"/>
    <w:rsid w:val="00AA52C7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B3976"/>
    <w:rsid w:val="00BC3E40"/>
    <w:rsid w:val="00BD2364"/>
    <w:rsid w:val="00C05166"/>
    <w:rsid w:val="00C31266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5606"/>
    <w:rsid w:val="00ED695C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5</TotalTime>
  <Pages>1</Pages>
  <Words>807</Words>
  <Characters>4605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37</cp:revision>
  <cp:lastPrinted>2020-12-03T14:51:00Z</cp:lastPrinted>
  <dcterms:created xsi:type="dcterms:W3CDTF">2020-11-26T11:28:00Z</dcterms:created>
  <dcterms:modified xsi:type="dcterms:W3CDTF">2021-06-16T14:20:00Z</dcterms:modified>
</cp:coreProperties>
</file>